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1371" w14:textId="77777777" w:rsidR="00A5485F" w:rsidRPr="0020761A" w:rsidRDefault="00A5485F" w:rsidP="00A5485F">
      <w:pPr>
        <w:rPr>
          <w:rFonts w:ascii="Arial" w:hAnsi="Arial" w:cs="Arial"/>
          <w:sz w:val="20"/>
          <w:szCs w:val="20"/>
        </w:rPr>
      </w:pPr>
      <w:r w:rsidRPr="0089798B">
        <w:rPr>
          <w:rFonts w:ascii="Arial" w:hAnsi="Arial" w:cs="Arial"/>
          <w:sz w:val="20"/>
          <w:szCs w:val="20"/>
        </w:rPr>
        <w:t>FOR IMMEDIATE RELEASE:</w:t>
      </w:r>
    </w:p>
    <w:p w14:paraId="48B77D17" w14:textId="34FA72A6" w:rsidR="009C6E21" w:rsidRDefault="001B6D14" w:rsidP="001B6D14">
      <w:pPr>
        <w:ind w:firstLine="720"/>
        <w:jc w:val="center"/>
        <w:rPr>
          <w:rFonts w:ascii="Arial" w:hAnsi="Arial" w:cs="Arial"/>
          <w:b/>
          <w:bCs/>
        </w:rPr>
      </w:pPr>
      <w:r w:rsidRPr="4A9F610D">
        <w:rPr>
          <w:rFonts w:ascii="Arial" w:hAnsi="Arial" w:cs="Arial"/>
          <w:b/>
          <w:bCs/>
        </w:rPr>
        <w:t>Oshawa Public Libraries</w:t>
      </w:r>
      <w:r w:rsidR="00ED0AFE">
        <w:rPr>
          <w:rFonts w:ascii="Arial" w:hAnsi="Arial" w:cs="Arial"/>
          <w:b/>
          <w:bCs/>
        </w:rPr>
        <w:t xml:space="preserve"> </w:t>
      </w:r>
      <w:r w:rsidR="004D790A">
        <w:rPr>
          <w:rFonts w:ascii="Arial" w:hAnsi="Arial" w:cs="Arial"/>
          <w:b/>
          <w:bCs/>
        </w:rPr>
        <w:t>Presents</w:t>
      </w:r>
      <w:r w:rsidRPr="4A9F610D">
        <w:rPr>
          <w:rFonts w:ascii="Arial" w:hAnsi="Arial" w:cs="Arial"/>
          <w:b/>
          <w:bCs/>
        </w:rPr>
        <w:t xml:space="preserve">: </w:t>
      </w:r>
    </w:p>
    <w:p w14:paraId="4246A72F" w14:textId="36200975" w:rsidR="001B6D14" w:rsidRDefault="00ED0AFE" w:rsidP="001B6D14">
      <w:pPr>
        <w:ind w:firstLine="72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est-Selling Author, </w:t>
      </w:r>
      <w:r w:rsidR="008C7298">
        <w:rPr>
          <w:rFonts w:ascii="Arial" w:hAnsi="Arial" w:cs="Arial"/>
          <w:b/>
          <w:bCs/>
        </w:rPr>
        <w:t>Genevieve Graham</w:t>
      </w:r>
    </w:p>
    <w:p w14:paraId="2B888905" w14:textId="77777777" w:rsidR="001B6D14" w:rsidRPr="00377675" w:rsidRDefault="001B6D14" w:rsidP="001B6D14">
      <w:pPr>
        <w:ind w:firstLine="720"/>
        <w:jc w:val="center"/>
        <w:rPr>
          <w:rFonts w:ascii="Arial" w:hAnsi="Arial" w:cs="Arial"/>
        </w:rPr>
      </w:pPr>
    </w:p>
    <w:p w14:paraId="2FFD6194" w14:textId="3BAD39D3" w:rsidR="001B6D14" w:rsidRPr="001B6D14" w:rsidRDefault="001B6D14" w:rsidP="001B6D14">
      <w:pPr>
        <w:rPr>
          <w:rFonts w:ascii="Arial" w:hAnsi="Arial" w:cs="Arial"/>
          <w:i/>
          <w:iCs/>
        </w:rPr>
      </w:pPr>
      <w:r w:rsidRPr="4A9F610D">
        <w:rPr>
          <w:rFonts w:ascii="Arial" w:hAnsi="Arial" w:cs="Arial"/>
          <w:i/>
          <w:iCs/>
        </w:rPr>
        <w:t>Oshawa Public Libraries,</w:t>
      </w:r>
      <w:r w:rsidR="00ED699B">
        <w:rPr>
          <w:rFonts w:ascii="Arial" w:hAnsi="Arial" w:cs="Arial"/>
          <w:i/>
          <w:iCs/>
        </w:rPr>
        <w:t xml:space="preserve"> </w:t>
      </w:r>
      <w:r w:rsidR="006C0E41">
        <w:rPr>
          <w:rFonts w:ascii="Arial" w:hAnsi="Arial" w:cs="Arial"/>
          <w:i/>
          <w:iCs/>
        </w:rPr>
        <w:t xml:space="preserve">Live </w:t>
      </w:r>
      <w:r w:rsidR="004E6142">
        <w:rPr>
          <w:rFonts w:ascii="Arial" w:hAnsi="Arial" w:cs="Arial"/>
          <w:i/>
          <w:iCs/>
        </w:rPr>
        <w:t>via</w:t>
      </w:r>
      <w:r w:rsidR="006C0E41">
        <w:rPr>
          <w:rFonts w:ascii="Arial" w:hAnsi="Arial" w:cs="Arial"/>
          <w:i/>
          <w:iCs/>
        </w:rPr>
        <w:t xml:space="preserve"> Zoom</w:t>
      </w:r>
      <w:r w:rsidR="00273543">
        <w:rPr>
          <w:rFonts w:ascii="Arial" w:hAnsi="Arial" w:cs="Arial"/>
          <w:i/>
          <w:iCs/>
        </w:rPr>
        <w:t>,</w:t>
      </w:r>
      <w:r w:rsidR="00173FEC">
        <w:rPr>
          <w:rFonts w:ascii="Arial" w:hAnsi="Arial" w:cs="Arial"/>
          <w:i/>
          <w:iCs/>
        </w:rPr>
        <w:t xml:space="preserve"> </w:t>
      </w:r>
      <w:r w:rsidR="008C7298">
        <w:rPr>
          <w:rFonts w:ascii="Arial" w:hAnsi="Arial" w:cs="Arial"/>
          <w:i/>
          <w:iCs/>
        </w:rPr>
        <w:t>November 19</w:t>
      </w:r>
      <w:r w:rsidR="00006BBB">
        <w:rPr>
          <w:rFonts w:ascii="Arial" w:hAnsi="Arial" w:cs="Arial"/>
          <w:i/>
          <w:iCs/>
        </w:rPr>
        <w:t xml:space="preserve">, </w:t>
      </w:r>
      <w:r w:rsidR="006C0E41">
        <w:rPr>
          <w:rFonts w:ascii="Arial" w:hAnsi="Arial" w:cs="Arial"/>
          <w:i/>
          <w:iCs/>
        </w:rPr>
        <w:t>2</w:t>
      </w:r>
      <w:r w:rsidR="00616490">
        <w:rPr>
          <w:rFonts w:ascii="Arial" w:hAnsi="Arial" w:cs="Arial"/>
          <w:i/>
          <w:iCs/>
        </w:rPr>
        <w:t>:0</w:t>
      </w:r>
      <w:r w:rsidR="00006BBB">
        <w:rPr>
          <w:rFonts w:ascii="Arial" w:hAnsi="Arial" w:cs="Arial"/>
          <w:i/>
          <w:iCs/>
        </w:rPr>
        <w:t xml:space="preserve">0 </w:t>
      </w:r>
      <w:r w:rsidR="004E6142">
        <w:rPr>
          <w:rFonts w:ascii="Arial" w:hAnsi="Arial" w:cs="Arial"/>
          <w:i/>
          <w:iCs/>
        </w:rPr>
        <w:t>– 3:</w:t>
      </w:r>
      <w:r w:rsidR="008C7298">
        <w:rPr>
          <w:rFonts w:ascii="Arial" w:hAnsi="Arial" w:cs="Arial"/>
          <w:i/>
          <w:iCs/>
        </w:rPr>
        <w:t>0</w:t>
      </w:r>
      <w:r w:rsidR="004E6142">
        <w:rPr>
          <w:rFonts w:ascii="Arial" w:hAnsi="Arial" w:cs="Arial"/>
          <w:i/>
          <w:iCs/>
        </w:rPr>
        <w:t xml:space="preserve">0 </w:t>
      </w:r>
      <w:r w:rsidR="00006BBB">
        <w:rPr>
          <w:rFonts w:ascii="Arial" w:hAnsi="Arial" w:cs="Arial"/>
          <w:i/>
          <w:iCs/>
        </w:rPr>
        <w:t>p.m.</w:t>
      </w:r>
    </w:p>
    <w:p w14:paraId="12755121" w14:textId="613F1829" w:rsidR="00341129" w:rsidRPr="00341129" w:rsidRDefault="00341129" w:rsidP="00341129">
      <w:pPr>
        <w:spacing w:line="240" w:lineRule="auto"/>
        <w:rPr>
          <w:rFonts w:ascii="Arial" w:hAnsi="Arial" w:cs="Arial"/>
        </w:rPr>
      </w:pPr>
      <w:bookmarkStart w:id="0" w:name="_Hlk66352500"/>
      <w:r w:rsidRPr="00341129">
        <w:rPr>
          <w:rFonts w:ascii="Arial" w:hAnsi="Arial" w:cs="Arial"/>
        </w:rPr>
        <w:t xml:space="preserve">Oshawa Public Libraries welcomes ever-popular best-selling author of historical fiction, </w:t>
      </w:r>
      <w:r w:rsidR="008C7298">
        <w:rPr>
          <w:rFonts w:ascii="Arial" w:hAnsi="Arial" w:cs="Arial"/>
        </w:rPr>
        <w:t>Genevieve Graham</w:t>
      </w:r>
      <w:r w:rsidRPr="00341129">
        <w:rPr>
          <w:rFonts w:ascii="Arial" w:hAnsi="Arial" w:cs="Arial"/>
        </w:rPr>
        <w:t xml:space="preserve">, on </w:t>
      </w:r>
      <w:r w:rsidR="008C7298">
        <w:rPr>
          <w:rFonts w:ascii="Arial" w:hAnsi="Arial" w:cs="Arial"/>
        </w:rPr>
        <w:t>Friday</w:t>
      </w:r>
      <w:r w:rsidRPr="00341129">
        <w:rPr>
          <w:rFonts w:ascii="Arial" w:hAnsi="Arial" w:cs="Arial"/>
        </w:rPr>
        <w:t>,</w:t>
      </w:r>
      <w:r w:rsidR="008C7298">
        <w:rPr>
          <w:rFonts w:ascii="Arial" w:hAnsi="Arial" w:cs="Arial"/>
        </w:rPr>
        <w:t xml:space="preserve"> November 19</w:t>
      </w:r>
      <w:r w:rsidRPr="00341129">
        <w:rPr>
          <w:rFonts w:ascii="Arial" w:hAnsi="Arial" w:cs="Arial"/>
        </w:rPr>
        <w:t>, at 2:00 p.m. "live" on the Oshawa Public Libraries Zoom platform.</w:t>
      </w:r>
      <w:bookmarkEnd w:id="0"/>
      <w:r w:rsidRPr="00341129">
        <w:rPr>
          <w:rFonts w:ascii="Arial" w:hAnsi="Arial" w:cs="Arial"/>
        </w:rPr>
        <w:t xml:space="preserve"> </w:t>
      </w:r>
      <w:r w:rsidR="007B00F4">
        <w:rPr>
          <w:rFonts w:ascii="Arial" w:hAnsi="Arial" w:cs="Arial"/>
        </w:rPr>
        <w:t>Genevieve will talk about her life, work, and upcoming release, </w:t>
      </w:r>
      <w:r w:rsidR="007B00F4" w:rsidRPr="00CE6794">
        <w:rPr>
          <w:rFonts w:ascii="Arial" w:hAnsi="Arial" w:cs="Arial"/>
          <w:i/>
        </w:rPr>
        <w:t>Bluebird</w:t>
      </w:r>
      <w:r w:rsidR="00CE6794">
        <w:rPr>
          <w:rFonts w:ascii="Arial" w:hAnsi="Arial" w:cs="Arial"/>
          <w:i/>
        </w:rPr>
        <w:t>,</w:t>
      </w:r>
      <w:r w:rsidR="007B00F4">
        <w:rPr>
          <w:rFonts w:ascii="Arial" w:hAnsi="Arial" w:cs="Arial"/>
        </w:rPr>
        <w:t xml:space="preserve"> at this thought-provoking author event</w:t>
      </w:r>
      <w:r w:rsidRPr="00341129">
        <w:rPr>
          <w:rFonts w:ascii="Arial" w:hAnsi="Arial" w:cs="Arial"/>
          <w:i/>
          <w:iCs/>
        </w:rPr>
        <w:t>.</w:t>
      </w:r>
      <w:r w:rsidRPr="00341129">
        <w:rPr>
          <w:rFonts w:ascii="Arial" w:hAnsi="Arial" w:cs="Arial"/>
        </w:rPr>
        <w:t>  A Q&amp;A session will follow.  </w:t>
      </w:r>
    </w:p>
    <w:p w14:paraId="39B6189C" w14:textId="657A58BA" w:rsidR="00341129" w:rsidRPr="00341129" w:rsidRDefault="00341129" w:rsidP="00341129">
      <w:pPr>
        <w:spacing w:line="240" w:lineRule="auto"/>
        <w:rPr>
          <w:rFonts w:ascii="Arial" w:hAnsi="Arial" w:cs="Arial"/>
        </w:rPr>
      </w:pPr>
      <w:r w:rsidRPr="00341129">
        <w:rPr>
          <w:rFonts w:ascii="Arial" w:hAnsi="Arial" w:cs="Arial"/>
        </w:rPr>
        <w:t xml:space="preserve">Register online at </w:t>
      </w:r>
      <w:hyperlink r:id="rId10" w:history="1">
        <w:r w:rsidRPr="00153559">
          <w:rPr>
            <w:rStyle w:val="Hyperlink"/>
            <w:rFonts w:ascii="Arial" w:hAnsi="Arial" w:cs="Arial"/>
          </w:rPr>
          <w:t>oshlib.ca/signup</w:t>
        </w:r>
      </w:hyperlink>
      <w:r w:rsidRPr="00341129">
        <w:rPr>
          <w:rFonts w:ascii="Arial" w:hAnsi="Arial" w:cs="Arial"/>
        </w:rPr>
        <w:t xml:space="preserve"> and select email reminders to receive the program link</w:t>
      </w:r>
      <w:r w:rsidR="00ED0AFE">
        <w:rPr>
          <w:rFonts w:ascii="Arial" w:hAnsi="Arial" w:cs="Arial"/>
        </w:rPr>
        <w:t xml:space="preserve"> t</w:t>
      </w:r>
      <w:bookmarkStart w:id="1" w:name="_GoBack"/>
      <w:bookmarkEnd w:id="1"/>
      <w:r w:rsidR="00ED0AFE">
        <w:rPr>
          <w:rFonts w:ascii="Arial" w:hAnsi="Arial" w:cs="Arial"/>
        </w:rPr>
        <w:t>o this Zoom event.</w:t>
      </w:r>
    </w:p>
    <w:p w14:paraId="7D6DA6FA" w14:textId="312741BF" w:rsidR="007D554C" w:rsidRDefault="007D554C" w:rsidP="00341129">
      <w:pPr>
        <w:spacing w:line="240" w:lineRule="auto"/>
        <w:rPr>
          <w:rFonts w:ascii="Arial" w:hAnsi="Arial" w:cs="Arial"/>
        </w:rPr>
      </w:pPr>
      <w:r w:rsidRPr="007D554C">
        <w:rPr>
          <w:rFonts w:ascii="Arial" w:hAnsi="Arial" w:cs="Arial"/>
        </w:rPr>
        <w:t>Genevieve Graham is the bestselling author of </w:t>
      </w:r>
      <w:r w:rsidRPr="007D554C">
        <w:rPr>
          <w:rFonts w:ascii="Arial" w:hAnsi="Arial" w:cs="Arial"/>
          <w:i/>
          <w:iCs/>
        </w:rPr>
        <w:t>The Forgotten Home Child</w:t>
      </w:r>
      <w:r w:rsidRPr="007D554C">
        <w:rPr>
          <w:rFonts w:ascii="Arial" w:hAnsi="Arial" w:cs="Arial"/>
        </w:rPr>
        <w:t>, </w:t>
      </w:r>
      <w:r w:rsidRPr="007D554C">
        <w:rPr>
          <w:rFonts w:ascii="Arial" w:hAnsi="Arial" w:cs="Arial"/>
          <w:i/>
          <w:iCs/>
        </w:rPr>
        <w:t>Letters Across the Sea</w:t>
      </w:r>
      <w:r w:rsidRPr="007D554C">
        <w:rPr>
          <w:rFonts w:ascii="Arial" w:hAnsi="Arial" w:cs="Arial"/>
        </w:rPr>
        <w:t>, </w:t>
      </w:r>
      <w:r w:rsidRPr="007D554C">
        <w:rPr>
          <w:rFonts w:ascii="Arial" w:hAnsi="Arial" w:cs="Arial"/>
          <w:i/>
          <w:iCs/>
        </w:rPr>
        <w:t>Tides of Honour</w:t>
      </w:r>
      <w:r w:rsidRPr="007D554C">
        <w:rPr>
          <w:rFonts w:ascii="Arial" w:hAnsi="Arial" w:cs="Arial"/>
        </w:rPr>
        <w:t>, </w:t>
      </w:r>
      <w:r w:rsidRPr="007D554C">
        <w:rPr>
          <w:rFonts w:ascii="Arial" w:hAnsi="Arial" w:cs="Arial"/>
          <w:i/>
          <w:iCs/>
        </w:rPr>
        <w:t>Promises to Keep</w:t>
      </w:r>
      <w:r w:rsidRPr="007D554C">
        <w:rPr>
          <w:rFonts w:ascii="Arial" w:hAnsi="Arial" w:cs="Arial"/>
        </w:rPr>
        <w:t>, </w:t>
      </w:r>
      <w:r w:rsidRPr="007D554C">
        <w:rPr>
          <w:rFonts w:ascii="Arial" w:hAnsi="Arial" w:cs="Arial"/>
          <w:i/>
          <w:iCs/>
        </w:rPr>
        <w:t>Come from Away</w:t>
      </w:r>
      <w:r w:rsidRPr="007D554C">
        <w:rPr>
          <w:rFonts w:ascii="Arial" w:hAnsi="Arial" w:cs="Arial"/>
        </w:rPr>
        <w:t>, and </w:t>
      </w:r>
      <w:r w:rsidRPr="007D554C">
        <w:rPr>
          <w:rFonts w:ascii="Arial" w:hAnsi="Arial" w:cs="Arial"/>
          <w:i/>
          <w:iCs/>
        </w:rPr>
        <w:t>At the Mountain</w:t>
      </w:r>
      <w:r w:rsidR="004D790A">
        <w:rPr>
          <w:rFonts w:ascii="Arial" w:hAnsi="Arial" w:cs="Arial"/>
          <w:i/>
          <w:iCs/>
        </w:rPr>
        <w:t>'</w:t>
      </w:r>
      <w:r w:rsidRPr="007D554C">
        <w:rPr>
          <w:rFonts w:ascii="Arial" w:hAnsi="Arial" w:cs="Arial"/>
          <w:i/>
          <w:iCs/>
        </w:rPr>
        <w:t>s Edge</w:t>
      </w:r>
      <w:r w:rsidRPr="007D554C">
        <w:rPr>
          <w:rFonts w:ascii="Arial" w:hAnsi="Arial" w:cs="Arial"/>
        </w:rPr>
        <w:t>. Her latest novel, </w:t>
      </w:r>
      <w:r w:rsidRPr="007D554C">
        <w:rPr>
          <w:rFonts w:ascii="Arial" w:hAnsi="Arial" w:cs="Arial"/>
          <w:i/>
          <w:iCs/>
        </w:rPr>
        <w:t>Bluebird</w:t>
      </w:r>
      <w:r w:rsidRPr="007D554C">
        <w:rPr>
          <w:rFonts w:ascii="Arial" w:hAnsi="Arial" w:cs="Arial"/>
        </w:rPr>
        <w:t xml:space="preserve">, will be published </w:t>
      </w:r>
      <w:r w:rsidR="004D790A">
        <w:rPr>
          <w:rFonts w:ascii="Arial" w:hAnsi="Arial" w:cs="Arial"/>
        </w:rPr>
        <w:t xml:space="preserve">in </w:t>
      </w:r>
      <w:r w:rsidRPr="007D554C">
        <w:rPr>
          <w:rFonts w:ascii="Arial" w:hAnsi="Arial" w:cs="Arial"/>
        </w:rPr>
        <w:t xml:space="preserve">April 2022. She is passionate about breathing life back into Canadian history through tales of love and adventure. </w:t>
      </w:r>
    </w:p>
    <w:p w14:paraId="7DC1D257" w14:textId="1CE644E7" w:rsidR="00341129" w:rsidRPr="00341129" w:rsidRDefault="007B00F4" w:rsidP="0034112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Explore</w:t>
      </w:r>
      <w:r w:rsidR="00341129" w:rsidRPr="00341129">
        <w:rPr>
          <w:rFonts w:ascii="Arial" w:hAnsi="Arial" w:cs="Arial"/>
        </w:rPr>
        <w:t xml:space="preserve"> </w:t>
      </w:r>
      <w:r w:rsidR="007D554C">
        <w:rPr>
          <w:rFonts w:ascii="Arial" w:hAnsi="Arial" w:cs="Arial"/>
        </w:rPr>
        <w:t>Genevieve</w:t>
      </w:r>
      <w:r w:rsidR="004D790A">
        <w:rPr>
          <w:rFonts w:ascii="Arial" w:hAnsi="Arial" w:cs="Arial"/>
        </w:rPr>
        <w:t>'</w:t>
      </w:r>
      <w:r w:rsidR="007D554C">
        <w:rPr>
          <w:rFonts w:ascii="Arial" w:hAnsi="Arial" w:cs="Arial"/>
        </w:rPr>
        <w:t>s</w:t>
      </w:r>
      <w:r w:rsidR="00341129" w:rsidRPr="00341129">
        <w:rPr>
          <w:rFonts w:ascii="Arial" w:hAnsi="Arial" w:cs="Arial"/>
        </w:rPr>
        <w:t xml:space="preserve"> works at Oshawa Public Libraries </w:t>
      </w:r>
      <w:hyperlink r:id="rId11" w:tgtFrame="_blank" w:history="1">
        <w:r w:rsidR="00341129" w:rsidRPr="00341129">
          <w:rPr>
            <w:rStyle w:val="Hyperlink"/>
            <w:rFonts w:ascii="Arial" w:hAnsi="Arial" w:cs="Arial"/>
          </w:rPr>
          <w:t>h</w:t>
        </w:r>
        <w:r w:rsidR="00341129" w:rsidRPr="00341129">
          <w:rPr>
            <w:rStyle w:val="Hyperlink"/>
            <w:rFonts w:ascii="Arial" w:hAnsi="Arial" w:cs="Arial"/>
          </w:rPr>
          <w:t>e</w:t>
        </w:r>
        <w:r w:rsidR="00341129" w:rsidRPr="00341129">
          <w:rPr>
            <w:rStyle w:val="Hyperlink"/>
            <w:rFonts w:ascii="Arial" w:hAnsi="Arial" w:cs="Arial"/>
          </w:rPr>
          <w:t>r</w:t>
        </w:r>
        <w:r w:rsidR="00341129" w:rsidRPr="00341129">
          <w:rPr>
            <w:rStyle w:val="Hyperlink"/>
            <w:rFonts w:ascii="Arial" w:hAnsi="Arial" w:cs="Arial"/>
          </w:rPr>
          <w:t>e</w:t>
        </w:r>
      </w:hyperlink>
      <w:r w:rsidR="00341129" w:rsidRPr="00341129">
        <w:rPr>
          <w:rFonts w:ascii="Arial" w:hAnsi="Arial" w:cs="Arial"/>
        </w:rPr>
        <w:t>. </w:t>
      </w:r>
    </w:p>
    <w:p w14:paraId="0FAF408E" w14:textId="71019CFB" w:rsidR="00341129" w:rsidRPr="00341129" w:rsidRDefault="00341129" w:rsidP="00341129">
      <w:pPr>
        <w:spacing w:line="240" w:lineRule="auto"/>
        <w:rPr>
          <w:rFonts w:ascii="Arial" w:hAnsi="Arial" w:cs="Arial"/>
        </w:rPr>
      </w:pPr>
      <w:r w:rsidRPr="00341129">
        <w:rPr>
          <w:rFonts w:ascii="Arial" w:hAnsi="Arial" w:cs="Arial"/>
        </w:rPr>
        <w:t xml:space="preserve">For more </w:t>
      </w:r>
      <w:r w:rsidR="00190029">
        <w:rPr>
          <w:rFonts w:ascii="Arial" w:hAnsi="Arial" w:cs="Arial"/>
        </w:rPr>
        <w:t>about</w:t>
      </w:r>
      <w:r w:rsidRPr="00341129">
        <w:rPr>
          <w:rFonts w:ascii="Arial" w:hAnsi="Arial" w:cs="Arial"/>
        </w:rPr>
        <w:t xml:space="preserve"> our online </w:t>
      </w:r>
      <w:r w:rsidR="00190029">
        <w:rPr>
          <w:rFonts w:ascii="Arial" w:hAnsi="Arial" w:cs="Arial"/>
        </w:rPr>
        <w:t xml:space="preserve">programs and </w:t>
      </w:r>
      <w:r w:rsidRPr="00341129">
        <w:rPr>
          <w:rFonts w:ascii="Arial" w:hAnsi="Arial" w:cs="Arial"/>
        </w:rPr>
        <w:t>services, including borrowing eBooks, audiobooks, movies, music, or attend</w:t>
      </w:r>
      <w:r w:rsidR="004D790A">
        <w:rPr>
          <w:rFonts w:ascii="Arial" w:hAnsi="Arial" w:cs="Arial"/>
        </w:rPr>
        <w:t>ing</w:t>
      </w:r>
      <w:r w:rsidRPr="00341129">
        <w:rPr>
          <w:rFonts w:ascii="Arial" w:hAnsi="Arial" w:cs="Arial"/>
        </w:rPr>
        <w:t xml:space="preserve"> virtual programs, visit our website: </w:t>
      </w:r>
      <w:hyperlink r:id="rId12" w:tgtFrame="_blank" w:history="1">
        <w:r w:rsidRPr="00341129">
          <w:rPr>
            <w:rStyle w:val="Hyperlink"/>
            <w:rFonts w:ascii="Arial" w:hAnsi="Arial" w:cs="Arial"/>
          </w:rPr>
          <w:t>www.oshawalibrary.on.ca</w:t>
        </w:r>
      </w:hyperlink>
      <w:r w:rsidRPr="00341129">
        <w:rPr>
          <w:rFonts w:ascii="Arial" w:hAnsi="Arial" w:cs="Arial"/>
        </w:rPr>
        <w:t>.</w:t>
      </w:r>
    </w:p>
    <w:p w14:paraId="50FB24FB" w14:textId="77777777" w:rsidR="00D37501" w:rsidRPr="00384123" w:rsidRDefault="00D37501" w:rsidP="001B6D14">
      <w:pPr>
        <w:spacing w:line="240" w:lineRule="auto"/>
        <w:rPr>
          <w:rStyle w:val="Emphasis"/>
          <w:rFonts w:ascii="Arial" w:hAnsi="Arial" w:cs="Arial"/>
          <w:i w:val="0"/>
          <w:iCs w:val="0"/>
        </w:rPr>
      </w:pPr>
    </w:p>
    <w:p w14:paraId="4DC69D01" w14:textId="6D5E9238" w:rsidR="001B6D14" w:rsidRPr="00E578C7" w:rsidRDefault="001B6D14" w:rsidP="001B6D14">
      <w:pPr>
        <w:spacing w:line="240" w:lineRule="auto"/>
        <w:rPr>
          <w:rStyle w:val="Emphasis"/>
          <w:rFonts w:ascii="Arial" w:hAnsi="Arial" w:cs="Arial"/>
        </w:rPr>
      </w:pPr>
      <w:r w:rsidRPr="4A9F610D">
        <w:rPr>
          <w:rStyle w:val="Emphasis"/>
          <w:rFonts w:ascii="Arial" w:hAnsi="Arial" w:cs="Arial"/>
          <w:b/>
          <w:bCs/>
        </w:rPr>
        <w:t xml:space="preserve">Oshawa Public Libraries </w:t>
      </w:r>
      <w:r w:rsidRPr="4A9F610D">
        <w:rPr>
          <w:rStyle w:val="Emphasis"/>
          <w:rFonts w:ascii="Arial" w:hAnsi="Arial" w:cs="Arial"/>
        </w:rPr>
        <w:t>serves the City of Oshawa through 4 locations. To learn more about Oshawa Public Libraries, visit our website at oshlib.ca. To get the most current updates on what's happening at the Library</w:t>
      </w:r>
      <w:r w:rsidR="00FD6974">
        <w:rPr>
          <w:rStyle w:val="Emphasis"/>
          <w:rFonts w:ascii="Arial" w:hAnsi="Arial" w:cs="Arial"/>
        </w:rPr>
        <w:t>,</w:t>
      </w:r>
      <w:r w:rsidRPr="4A9F610D">
        <w:rPr>
          <w:rStyle w:val="Emphasis"/>
          <w:rFonts w:ascii="Arial" w:hAnsi="Arial" w:cs="Arial"/>
        </w:rPr>
        <w:t xml:space="preserve"> follow us on Twitter and Instagram @</w:t>
      </w:r>
      <w:proofErr w:type="spellStart"/>
      <w:r w:rsidRPr="4A9F610D">
        <w:rPr>
          <w:rStyle w:val="Emphasis"/>
          <w:rFonts w:ascii="Arial" w:hAnsi="Arial" w:cs="Arial"/>
        </w:rPr>
        <w:t>oshawalibraries</w:t>
      </w:r>
      <w:proofErr w:type="spellEnd"/>
      <w:r w:rsidRPr="4A9F610D">
        <w:rPr>
          <w:rStyle w:val="Emphasis"/>
          <w:rFonts w:ascii="Arial" w:hAnsi="Arial" w:cs="Arial"/>
        </w:rPr>
        <w:t>.</w:t>
      </w:r>
    </w:p>
    <w:p w14:paraId="578217D0" w14:textId="77777777" w:rsidR="001B6D14" w:rsidRDefault="001B6D14" w:rsidP="001B6D14">
      <w:pPr>
        <w:spacing w:line="240" w:lineRule="auto"/>
        <w:rPr>
          <w:rFonts w:ascii="Arial" w:hAnsi="Arial" w:cs="Arial"/>
        </w:rPr>
      </w:pPr>
    </w:p>
    <w:p w14:paraId="34D86858" w14:textId="03E91A41" w:rsidR="001B6D14" w:rsidRPr="00377675" w:rsidRDefault="001B6D14" w:rsidP="001B6D14">
      <w:pPr>
        <w:spacing w:line="240" w:lineRule="auto"/>
        <w:rPr>
          <w:rFonts w:ascii="Arial" w:hAnsi="Arial" w:cs="Arial"/>
        </w:rPr>
      </w:pPr>
      <w:r w:rsidRPr="4A9F610D">
        <w:rPr>
          <w:rFonts w:ascii="Arial" w:hAnsi="Arial" w:cs="Arial"/>
        </w:rPr>
        <w:t># # #</w:t>
      </w:r>
      <w:r w:rsidR="00D053C5">
        <w:rPr>
          <w:rFonts w:ascii="Arial" w:hAnsi="Arial" w:cs="Arial"/>
        </w:rPr>
        <w:t xml:space="preserve"> </w:t>
      </w:r>
    </w:p>
    <w:p w14:paraId="6D27D361" w14:textId="77777777" w:rsidR="001B6D14" w:rsidRPr="00377675" w:rsidRDefault="001B6D14" w:rsidP="001B6D14">
      <w:pPr>
        <w:spacing w:line="240" w:lineRule="auto"/>
        <w:rPr>
          <w:rFonts w:ascii="Arial" w:hAnsi="Arial" w:cs="Arial"/>
        </w:rPr>
      </w:pPr>
    </w:p>
    <w:p w14:paraId="2BE52128" w14:textId="77777777" w:rsidR="001B6D14" w:rsidRPr="00377675" w:rsidRDefault="001B6D14" w:rsidP="001B6D14">
      <w:pPr>
        <w:spacing w:line="240" w:lineRule="auto"/>
        <w:rPr>
          <w:rFonts w:ascii="Arial" w:hAnsi="Arial" w:cs="Arial"/>
        </w:rPr>
      </w:pPr>
      <w:r w:rsidRPr="4A9F610D">
        <w:rPr>
          <w:rFonts w:ascii="Arial" w:hAnsi="Arial" w:cs="Arial"/>
        </w:rPr>
        <w:t>Media Contact:</w:t>
      </w:r>
    </w:p>
    <w:p w14:paraId="1035CB2F" w14:textId="77777777" w:rsidR="001B6D14" w:rsidRPr="00BA0013" w:rsidRDefault="001B6D14" w:rsidP="001B6D14">
      <w:pPr>
        <w:spacing w:line="240" w:lineRule="auto"/>
        <w:rPr>
          <w:rFonts w:ascii="Arial" w:hAnsi="Arial" w:cs="Arial"/>
          <w:b/>
          <w:bCs/>
        </w:rPr>
      </w:pPr>
      <w:r w:rsidRPr="4A9F610D">
        <w:rPr>
          <w:rFonts w:ascii="Arial" w:hAnsi="Arial" w:cs="Arial"/>
          <w:b/>
          <w:bCs/>
        </w:rPr>
        <w:t>Dina Pen</w:t>
      </w:r>
    </w:p>
    <w:p w14:paraId="7AC080C5" w14:textId="77777777" w:rsidR="001B6D14" w:rsidRPr="00BA0013" w:rsidRDefault="001B6D14" w:rsidP="001B6D14">
      <w:pPr>
        <w:spacing w:line="240" w:lineRule="auto"/>
        <w:rPr>
          <w:rFonts w:ascii="Arial" w:hAnsi="Arial" w:cs="Arial"/>
          <w:b/>
          <w:bCs/>
        </w:rPr>
      </w:pPr>
      <w:r w:rsidRPr="4A9F610D">
        <w:rPr>
          <w:rFonts w:ascii="Arial" w:hAnsi="Arial" w:cs="Arial"/>
          <w:b/>
          <w:bCs/>
        </w:rPr>
        <w:t xml:space="preserve">Corporate Communications and Marketing Strategist </w:t>
      </w:r>
    </w:p>
    <w:p w14:paraId="4618F655" w14:textId="77777777" w:rsidR="001B6D14" w:rsidRPr="00377675" w:rsidRDefault="001B6D14" w:rsidP="001B6D14">
      <w:pPr>
        <w:spacing w:line="240" w:lineRule="auto"/>
        <w:rPr>
          <w:rFonts w:ascii="Arial" w:hAnsi="Arial" w:cs="Arial"/>
        </w:rPr>
      </w:pPr>
      <w:r w:rsidRPr="00377675">
        <w:rPr>
          <w:rFonts w:ascii="Arial" w:hAnsi="Arial" w:cs="Arial"/>
        </w:rPr>
        <w:t>Oshawa Public Librari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46AF02F4" w14:textId="77777777" w:rsidR="001B6D14" w:rsidRPr="00377675" w:rsidRDefault="001B6D14" w:rsidP="001B6D14">
      <w:pPr>
        <w:spacing w:line="240" w:lineRule="auto"/>
        <w:rPr>
          <w:rFonts w:ascii="Arial" w:hAnsi="Arial" w:cs="Arial"/>
        </w:rPr>
      </w:pPr>
      <w:r w:rsidRPr="4A9F610D">
        <w:rPr>
          <w:rFonts w:ascii="Arial" w:hAnsi="Arial" w:cs="Arial"/>
        </w:rPr>
        <w:t>(905) 579-6111 ext. 5214</w:t>
      </w:r>
    </w:p>
    <w:p w14:paraId="43112FF2" w14:textId="77777777" w:rsidR="003220DB" w:rsidRPr="00A5485F" w:rsidRDefault="00CE6794" w:rsidP="001B6D14">
      <w:pPr>
        <w:spacing w:line="240" w:lineRule="auto"/>
        <w:rPr>
          <w:rFonts w:ascii="Arial" w:hAnsi="Arial" w:cs="Arial"/>
        </w:rPr>
      </w:pPr>
      <w:hyperlink r:id="rId13" w:history="1">
        <w:r w:rsidR="001B6D14" w:rsidRPr="007623E2">
          <w:rPr>
            <w:rStyle w:val="Hyperlink"/>
            <w:rFonts w:ascii="Arial" w:hAnsi="Arial" w:cs="Arial"/>
          </w:rPr>
          <w:t>dpen@oshawalibrary.on.ca</w:t>
        </w:r>
      </w:hyperlink>
    </w:p>
    <w:sectPr w:rsidR="003220DB" w:rsidRPr="00A5485F" w:rsidSect="003F6EA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440" w:right="1440" w:bottom="1440" w:left="144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C6179" w14:textId="77777777" w:rsidR="004E3548" w:rsidRDefault="004E3548" w:rsidP="00443560">
      <w:pPr>
        <w:spacing w:after="0" w:line="240" w:lineRule="auto"/>
      </w:pPr>
      <w:r>
        <w:separator/>
      </w:r>
    </w:p>
  </w:endnote>
  <w:endnote w:type="continuationSeparator" w:id="0">
    <w:p w14:paraId="445463AC" w14:textId="77777777" w:rsidR="004E3548" w:rsidRDefault="004E3548" w:rsidP="00443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74872" w14:textId="77777777" w:rsidR="000A6CB5" w:rsidRDefault="000A6CB5" w:rsidP="00443560">
    <w:pPr>
      <w:pStyle w:val="Footer"/>
      <w:ind w:left="-1080"/>
    </w:pPr>
    <w:r>
      <w:rPr>
        <w:noProof/>
        <w:lang w:eastAsia="en-CA"/>
      </w:rPr>
      <w:drawing>
        <wp:inline distT="0" distB="0" distL="0" distR="0" wp14:anchorId="6F56209B" wp14:editId="562DD3EB">
          <wp:extent cx="7315200" cy="101131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g2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10113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1191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F3D151" w14:textId="77777777" w:rsidR="00384123" w:rsidRDefault="003841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B1E877" w14:textId="77777777" w:rsidR="000A6CB5" w:rsidRDefault="000A6CB5" w:rsidP="0044356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D0B8F" w14:textId="77777777" w:rsidR="004E3548" w:rsidRDefault="004E3548" w:rsidP="00443560">
      <w:pPr>
        <w:spacing w:after="0" w:line="240" w:lineRule="auto"/>
      </w:pPr>
      <w:r>
        <w:separator/>
      </w:r>
    </w:p>
  </w:footnote>
  <w:footnote w:type="continuationSeparator" w:id="0">
    <w:p w14:paraId="717879BA" w14:textId="77777777" w:rsidR="004E3548" w:rsidRDefault="004E3548" w:rsidP="004435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69B38" w14:textId="77777777" w:rsidR="000A6CB5" w:rsidRDefault="000A6CB5" w:rsidP="00443560">
    <w:pPr>
      <w:pStyle w:val="Header"/>
      <w:tabs>
        <w:tab w:val="clear" w:pos="4680"/>
        <w:tab w:val="clear" w:pos="9360"/>
        <w:tab w:val="left" w:pos="450"/>
        <w:tab w:val="left" w:pos="1276"/>
      </w:tabs>
      <w:ind w:left="-1080"/>
    </w:pPr>
    <w:r>
      <w:rPr>
        <w:noProof/>
        <w:lang w:eastAsia="en-CA"/>
      </w:rPr>
      <w:drawing>
        <wp:inline distT="0" distB="0" distL="0" distR="0" wp14:anchorId="099629CF" wp14:editId="60CE8F23">
          <wp:extent cx="7315200" cy="5486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g2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9222F" w14:textId="77777777" w:rsidR="000A6CB5" w:rsidRDefault="000A6CB5" w:rsidP="00B63FF7">
    <w:pPr>
      <w:pStyle w:val="Header"/>
      <w:ind w:left="-1440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0" wp14:anchorId="3727B0B8" wp14:editId="08B34E3A">
          <wp:simplePos x="0" y="0"/>
          <wp:positionH relativeFrom="column">
            <wp:posOffset>-673100</wp:posOffset>
          </wp:positionH>
          <wp:positionV relativeFrom="page">
            <wp:posOffset>226060</wp:posOffset>
          </wp:positionV>
          <wp:extent cx="7275830" cy="1471930"/>
          <wp:effectExtent l="0" t="0" r="1270" b="0"/>
          <wp:wrapTopAndBottom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g1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5830" cy="1471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DU3MjM0MjKzMDRR0lEKTi0uzszPAykwqQUAN+IK6iwAAAA="/>
  </w:docVars>
  <w:rsids>
    <w:rsidRoot w:val="00443560"/>
    <w:rsid w:val="00003A67"/>
    <w:rsid w:val="00006BBB"/>
    <w:rsid w:val="00024C64"/>
    <w:rsid w:val="00091E14"/>
    <w:rsid w:val="000A6CB5"/>
    <w:rsid w:val="000E547F"/>
    <w:rsid w:val="00122122"/>
    <w:rsid w:val="00122851"/>
    <w:rsid w:val="00153559"/>
    <w:rsid w:val="00173FEC"/>
    <w:rsid w:val="00190029"/>
    <w:rsid w:val="00197C8C"/>
    <w:rsid w:val="001B6D14"/>
    <w:rsid w:val="002064A5"/>
    <w:rsid w:val="0020761A"/>
    <w:rsid w:val="0023653C"/>
    <w:rsid w:val="00240334"/>
    <w:rsid w:val="00270D91"/>
    <w:rsid w:val="00273543"/>
    <w:rsid w:val="002D197C"/>
    <w:rsid w:val="002D5F37"/>
    <w:rsid w:val="002F753D"/>
    <w:rsid w:val="00305324"/>
    <w:rsid w:val="00312676"/>
    <w:rsid w:val="003220DB"/>
    <w:rsid w:val="00330DE2"/>
    <w:rsid w:val="00341129"/>
    <w:rsid w:val="00384123"/>
    <w:rsid w:val="003A75DD"/>
    <w:rsid w:val="003C277C"/>
    <w:rsid w:val="003D2A42"/>
    <w:rsid w:val="003E74CE"/>
    <w:rsid w:val="003F248E"/>
    <w:rsid w:val="003F6EA0"/>
    <w:rsid w:val="00443560"/>
    <w:rsid w:val="00494EF1"/>
    <w:rsid w:val="004C62E2"/>
    <w:rsid w:val="004D3D86"/>
    <w:rsid w:val="004D790A"/>
    <w:rsid w:val="004E3548"/>
    <w:rsid w:val="004E6142"/>
    <w:rsid w:val="004F65D3"/>
    <w:rsid w:val="00501809"/>
    <w:rsid w:val="00596070"/>
    <w:rsid w:val="005A3EEF"/>
    <w:rsid w:val="00601443"/>
    <w:rsid w:val="00616490"/>
    <w:rsid w:val="00627A6E"/>
    <w:rsid w:val="00635ACA"/>
    <w:rsid w:val="0066194A"/>
    <w:rsid w:val="0068085F"/>
    <w:rsid w:val="006B2BB8"/>
    <w:rsid w:val="006C0E41"/>
    <w:rsid w:val="00704775"/>
    <w:rsid w:val="00707AB8"/>
    <w:rsid w:val="00731AB8"/>
    <w:rsid w:val="007342ED"/>
    <w:rsid w:val="00752CAB"/>
    <w:rsid w:val="00755AF9"/>
    <w:rsid w:val="007B00F4"/>
    <w:rsid w:val="007B7AE6"/>
    <w:rsid w:val="007D554C"/>
    <w:rsid w:val="00803C8C"/>
    <w:rsid w:val="00810AB4"/>
    <w:rsid w:val="00813E8E"/>
    <w:rsid w:val="00836F82"/>
    <w:rsid w:val="00841D74"/>
    <w:rsid w:val="008A0BF5"/>
    <w:rsid w:val="008B23DE"/>
    <w:rsid w:val="008B2B36"/>
    <w:rsid w:val="008C3840"/>
    <w:rsid w:val="008C7298"/>
    <w:rsid w:val="00916D92"/>
    <w:rsid w:val="009210D0"/>
    <w:rsid w:val="0094167A"/>
    <w:rsid w:val="00964387"/>
    <w:rsid w:val="009961FB"/>
    <w:rsid w:val="009C6E21"/>
    <w:rsid w:val="009D4496"/>
    <w:rsid w:val="009E218B"/>
    <w:rsid w:val="00A01D47"/>
    <w:rsid w:val="00A53D0F"/>
    <w:rsid w:val="00A5485F"/>
    <w:rsid w:val="00AD45F5"/>
    <w:rsid w:val="00B27B9A"/>
    <w:rsid w:val="00B63FF7"/>
    <w:rsid w:val="00B6464E"/>
    <w:rsid w:val="00B7743C"/>
    <w:rsid w:val="00BA0A84"/>
    <w:rsid w:val="00BA168F"/>
    <w:rsid w:val="00C60DAF"/>
    <w:rsid w:val="00C62210"/>
    <w:rsid w:val="00C70026"/>
    <w:rsid w:val="00C82F85"/>
    <w:rsid w:val="00C86E48"/>
    <w:rsid w:val="00C9679F"/>
    <w:rsid w:val="00CA06F9"/>
    <w:rsid w:val="00CE6794"/>
    <w:rsid w:val="00D053C5"/>
    <w:rsid w:val="00D077EC"/>
    <w:rsid w:val="00D2166E"/>
    <w:rsid w:val="00D37501"/>
    <w:rsid w:val="00D6364E"/>
    <w:rsid w:val="00D93314"/>
    <w:rsid w:val="00DD34C3"/>
    <w:rsid w:val="00DF0433"/>
    <w:rsid w:val="00E04264"/>
    <w:rsid w:val="00E13A1D"/>
    <w:rsid w:val="00E5248E"/>
    <w:rsid w:val="00E537B5"/>
    <w:rsid w:val="00EC337C"/>
    <w:rsid w:val="00ED0AFE"/>
    <w:rsid w:val="00ED699B"/>
    <w:rsid w:val="00EF1005"/>
    <w:rsid w:val="00EF426B"/>
    <w:rsid w:val="00EF7488"/>
    <w:rsid w:val="00F21CE9"/>
    <w:rsid w:val="00F23A6D"/>
    <w:rsid w:val="00F35789"/>
    <w:rsid w:val="00F513A9"/>
    <w:rsid w:val="00FB7DEE"/>
    <w:rsid w:val="00FD2E0A"/>
    <w:rsid w:val="00FD6974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490B062"/>
  <w15:chartTrackingRefBased/>
  <w15:docId w15:val="{EE397A1D-8EC7-4D11-B0CD-738D6EBC8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35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560"/>
  </w:style>
  <w:style w:type="paragraph" w:styleId="Footer">
    <w:name w:val="footer"/>
    <w:basedOn w:val="Normal"/>
    <w:link w:val="FooterChar"/>
    <w:uiPriority w:val="99"/>
    <w:unhideWhenUsed/>
    <w:rsid w:val="004435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560"/>
  </w:style>
  <w:style w:type="paragraph" w:styleId="NormalWeb">
    <w:name w:val="Normal (Web)"/>
    <w:basedOn w:val="Normal"/>
    <w:uiPriority w:val="99"/>
    <w:unhideWhenUsed/>
    <w:rsid w:val="00B27B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3220D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220D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85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700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6D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pen@oshawalibrary.on.c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oshawalibrary.on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shlib.bibliocommons.com/v2/search?searchType=smart&amp;locked=false&amp;query=Genevieve+Graha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oshlib.evanced.info/signup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F3BA16388D04E9D34F89F61FD512B" ma:contentTypeVersion="14" ma:contentTypeDescription="Create a new document." ma:contentTypeScope="" ma:versionID="ccdaf7a49b07c06e9f6b6f718026fe69">
  <xsd:schema xmlns:xsd="http://www.w3.org/2001/XMLSchema" xmlns:xs="http://www.w3.org/2001/XMLSchema" xmlns:p="http://schemas.microsoft.com/office/2006/metadata/properties" xmlns:ns3="4e1096f8-6caa-41a9-bc17-365041a21e07" xmlns:ns4="abb17c40-cedb-4fe3-9ae8-be3625be9e81" targetNamespace="http://schemas.microsoft.com/office/2006/metadata/properties" ma:root="true" ma:fieldsID="fc7eb593b5ac8dd053567eb7280931ce" ns3:_="" ns4:_="">
    <xsd:import namespace="4e1096f8-6caa-41a9-bc17-365041a21e07"/>
    <xsd:import namespace="abb17c40-cedb-4fe3-9ae8-be3625be9e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096f8-6caa-41a9-bc17-365041a21e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7c40-cedb-4fe3-9ae8-be3625be9e8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A06BD1-F727-433B-A1E5-39A96154D71F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elements/1.1/"/>
    <ds:schemaRef ds:uri="4e1096f8-6caa-41a9-bc17-365041a21e07"/>
    <ds:schemaRef ds:uri="http://www.w3.org/XML/1998/namespace"/>
    <ds:schemaRef ds:uri="http://schemas.openxmlformats.org/package/2006/metadata/core-properties"/>
    <ds:schemaRef ds:uri="abb17c40-cedb-4fe3-9ae8-be3625be9e8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BC1303-AE18-45A1-85BF-6EADD4AD32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94727F-5F98-44B1-9288-A13577E898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1096f8-6caa-41a9-bc17-365041a21e07"/>
    <ds:schemaRef ds:uri="abb17c40-cedb-4fe3-9ae8-be3625be9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6E95C2-773F-4726-8746-86CD32C8A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hawa Public Libraries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Hibbard</dc:creator>
  <cp:keywords/>
  <dc:description/>
  <cp:lastModifiedBy>Dina Pen</cp:lastModifiedBy>
  <cp:revision>5</cp:revision>
  <cp:lastPrinted>2021-11-15T17:32:00Z</cp:lastPrinted>
  <dcterms:created xsi:type="dcterms:W3CDTF">2021-11-15T16:58:00Z</dcterms:created>
  <dcterms:modified xsi:type="dcterms:W3CDTF">2021-11-1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F3BA16388D04E9D34F89F61FD512B</vt:lpwstr>
  </property>
</Properties>
</file>